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FE03C" w14:textId="7252F07C" w:rsidR="0017288C" w:rsidRPr="00072B13" w:rsidRDefault="008D2580" w:rsidP="00451419">
      <w:pPr>
        <w:pStyle w:val="Heading1"/>
        <w:jc w:val="center"/>
        <w:rPr>
          <w:lang w:val="en"/>
        </w:rPr>
      </w:pPr>
      <w:r>
        <w:rPr>
          <w:lang w:val="en"/>
        </w:rPr>
        <w:t>S</w:t>
      </w:r>
      <w:r w:rsidR="006A17D6" w:rsidRPr="00072B13">
        <w:rPr>
          <w:lang w:val="en"/>
        </w:rPr>
        <w:t>ample</w:t>
      </w:r>
      <w:r w:rsidR="0017288C" w:rsidRPr="00072B13">
        <w:rPr>
          <w:lang w:val="en"/>
        </w:rPr>
        <w:t xml:space="preserve"> </w:t>
      </w:r>
      <w:r>
        <w:rPr>
          <w:lang w:val="en"/>
        </w:rPr>
        <w:t>C</w:t>
      </w:r>
      <w:r w:rsidR="0017288C" w:rsidRPr="00072B13">
        <w:rPr>
          <w:lang w:val="en"/>
        </w:rPr>
        <w:t xml:space="preserve">onsent </w:t>
      </w:r>
      <w:r>
        <w:rPr>
          <w:lang w:val="en"/>
        </w:rPr>
        <w:t>F</w:t>
      </w:r>
      <w:r w:rsidR="0017288C" w:rsidRPr="00072B13">
        <w:rPr>
          <w:lang w:val="en"/>
        </w:rPr>
        <w:t>orm</w:t>
      </w:r>
    </w:p>
    <w:p w14:paraId="5E3A177D" w14:textId="77777777" w:rsidR="006A17D6" w:rsidRDefault="006A17D6" w:rsidP="006A17D6">
      <w:pPr>
        <w:jc w:val="center"/>
        <w:rPr>
          <w:b/>
          <w:color w:val="4F81BD"/>
          <w:sz w:val="48"/>
          <w:szCs w:val="48"/>
        </w:rPr>
      </w:pPr>
    </w:p>
    <w:p w14:paraId="75A4115D" w14:textId="77777777" w:rsidR="006A17D6" w:rsidRDefault="006A17D6" w:rsidP="006A17D6">
      <w:pPr>
        <w:jc w:val="center"/>
        <w:rPr>
          <w:b/>
          <w:color w:val="4F81BD"/>
          <w:sz w:val="48"/>
          <w:szCs w:val="48"/>
        </w:rPr>
      </w:pPr>
      <w:r>
        <w:rPr>
          <w:b/>
          <w:color w:val="4F81BD"/>
          <w:sz w:val="48"/>
          <w:szCs w:val="48"/>
        </w:rPr>
        <w:t>CONSENT FORM</w:t>
      </w:r>
    </w:p>
    <w:p w14:paraId="323B1FC3" w14:textId="77777777" w:rsidR="006A17D6" w:rsidRPr="005145D9" w:rsidRDefault="006A17D6" w:rsidP="006A17D6">
      <w:pPr>
        <w:jc w:val="center"/>
        <w:rPr>
          <w:b/>
          <w:sz w:val="40"/>
          <w:szCs w:val="40"/>
        </w:rPr>
      </w:pPr>
      <w:r>
        <w:rPr>
          <w:b/>
          <w:noProof/>
          <w:sz w:val="40"/>
          <w:szCs w:val="40"/>
          <w:lang w:eastAsia="en-IE"/>
        </w:rPr>
        <w:drawing>
          <wp:inline distT="0" distB="0" distL="0" distR="0" wp14:anchorId="6F28DE29" wp14:editId="0DDFC2B5">
            <wp:extent cx="2171700" cy="1009650"/>
            <wp:effectExtent l="0" t="0" r="0" b="0"/>
            <wp:docPr id="4" name="Picture 4" descr="UCC Logo RGB_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C Logo RGB_NE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E42CD" w14:textId="77777777" w:rsidR="006A17D6" w:rsidRDefault="006A17D6" w:rsidP="006A17D6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i/>
          <w:kern w:val="28"/>
          <w:lang w:val="en-US"/>
        </w:rPr>
      </w:pPr>
    </w:p>
    <w:p w14:paraId="6C956678" w14:textId="77777777" w:rsidR="006A17D6" w:rsidRPr="000F3399" w:rsidRDefault="006A17D6" w:rsidP="006A17D6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i/>
          <w:kern w:val="28"/>
          <w:lang w:val="en-US"/>
        </w:rPr>
      </w:pPr>
      <w:r>
        <w:rPr>
          <w:rFonts w:ascii="Arial" w:hAnsi="Arial" w:cs="Arial"/>
          <w:bCs/>
          <w:i/>
          <w:kern w:val="28"/>
          <w:lang w:val="en-US"/>
        </w:rPr>
        <w:t>This consent form is designed with qualitative research in mind. Where quantitative methods are used, issues such as quotations and audio-recording do not arise.</w:t>
      </w:r>
    </w:p>
    <w:p w14:paraId="3A890C0B" w14:textId="77777777" w:rsidR="006A17D6" w:rsidRPr="00D50E7A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kern w:val="28"/>
          <w:lang w:val="en-US"/>
        </w:rPr>
      </w:pPr>
    </w:p>
    <w:p w14:paraId="369FE4FA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………………………………………agree to participate in [</w:t>
      </w:r>
      <w:r w:rsidRPr="00812D46">
        <w:rPr>
          <w:rFonts w:ascii="Arial" w:hAnsi="Arial" w:cs="Arial"/>
          <w:i/>
          <w:kern w:val="28"/>
          <w:lang w:val="en-US"/>
        </w:rPr>
        <w:t>name</w:t>
      </w:r>
      <w:r w:rsidRPr="00812D46">
        <w:rPr>
          <w:rFonts w:ascii="Arial" w:hAnsi="Arial" w:cs="Arial"/>
          <w:kern w:val="28"/>
          <w:lang w:val="en-US"/>
        </w:rPr>
        <w:t>]’s research study.</w:t>
      </w:r>
    </w:p>
    <w:p w14:paraId="2F2022A3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7EDD9C8E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The purpose and nature of the study has been explained to me in writing.</w:t>
      </w:r>
    </w:p>
    <w:p w14:paraId="16CBEF85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28B08594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am participating voluntarily.</w:t>
      </w:r>
    </w:p>
    <w:p w14:paraId="17014474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26ABC6C5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give permission for my interview with [</w:t>
      </w:r>
      <w:r w:rsidRPr="00812D46">
        <w:rPr>
          <w:rFonts w:ascii="Arial" w:hAnsi="Arial" w:cs="Arial"/>
          <w:i/>
          <w:kern w:val="28"/>
          <w:lang w:val="en-US"/>
        </w:rPr>
        <w:t>name</w:t>
      </w:r>
      <w:r w:rsidRPr="00812D46">
        <w:rPr>
          <w:rFonts w:ascii="Arial" w:hAnsi="Arial" w:cs="Arial"/>
          <w:kern w:val="28"/>
          <w:lang w:val="en-US"/>
        </w:rPr>
        <w:t>] to be audio-recorded.</w:t>
      </w:r>
    </w:p>
    <w:p w14:paraId="26F548FD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2AFDC816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understand that I can withdraw from the study, without repercussions, at any time, whether before it starts or while I am participating.</w:t>
      </w:r>
    </w:p>
    <w:p w14:paraId="64F1B3FB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279282AC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understand that I can withdraw permission to use the data within two weeks of the interview, in which case the material will be deleted.</w:t>
      </w:r>
    </w:p>
    <w:p w14:paraId="3AABB5D5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686B92CE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understand that anonymity will be ensured in the write-up by disguising my identity.</w:t>
      </w:r>
    </w:p>
    <w:p w14:paraId="01EBCE4B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4E55C479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lastRenderedPageBreak/>
        <w:t>I understand that disguised extracts from my interview may be quoted in the thesis and any subsequent publications if I give permission below:</w:t>
      </w:r>
    </w:p>
    <w:p w14:paraId="4B5F3CC3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1FAAD76A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ind w:firstLine="720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(Please tick one box:)</w:t>
      </w:r>
    </w:p>
    <w:p w14:paraId="7816B76D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ind w:firstLine="720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agree to quotation/publication of extracts from my interview</w:t>
      </w:r>
      <w:r w:rsidRPr="00812D46">
        <w:rPr>
          <w:rFonts w:ascii="Arial" w:hAnsi="Arial" w:cs="Arial"/>
          <w:kern w:val="28"/>
          <w:lang w:val="en-US"/>
        </w:rPr>
        <w:tab/>
      </w:r>
      <w:r w:rsidRPr="00812D46">
        <w:rPr>
          <w:rFonts w:ascii="Arial" w:hAnsi="Arial" w:cs="Arial"/>
          <w:kern w:val="28"/>
          <w:lang w:val="en-US"/>
        </w:rPr>
        <w:tab/>
      </w:r>
      <w:r w:rsidRPr="00812D46">
        <w:rPr>
          <w:rFonts w:ascii="Arial" w:hAnsi="Arial" w:cs="Arial"/>
          <w:kern w:val="28"/>
          <w:lang w:val="en-US"/>
        </w:rPr>
        <w:t></w:t>
      </w:r>
    </w:p>
    <w:p w14:paraId="1A87BA19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ind w:firstLine="720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I do not agree to quotation/publication of extracts from my interview</w:t>
      </w:r>
      <w:r w:rsidRPr="00812D46">
        <w:rPr>
          <w:rFonts w:ascii="Arial" w:hAnsi="Arial" w:cs="Arial"/>
          <w:kern w:val="28"/>
          <w:lang w:val="en-US"/>
        </w:rPr>
        <w:tab/>
      </w:r>
      <w:r w:rsidRPr="00812D46">
        <w:rPr>
          <w:rFonts w:ascii="Arial" w:hAnsi="Arial" w:cs="Arial"/>
          <w:kern w:val="28"/>
          <w:lang w:val="en-US"/>
        </w:rPr>
        <w:t></w:t>
      </w:r>
    </w:p>
    <w:p w14:paraId="63FB2154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343A81F6" w14:textId="77777777" w:rsidR="006A17D6" w:rsidRPr="00812D46" w:rsidRDefault="006A17D6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 w:rsidRPr="00812D46">
        <w:rPr>
          <w:rFonts w:ascii="Arial" w:hAnsi="Arial" w:cs="Arial"/>
          <w:kern w:val="28"/>
          <w:lang w:val="en-US"/>
        </w:rPr>
        <w:t>Sig</w:t>
      </w:r>
      <w:r w:rsidR="004F2404">
        <w:rPr>
          <w:rFonts w:ascii="Arial" w:hAnsi="Arial" w:cs="Arial"/>
          <w:kern w:val="28"/>
          <w:lang w:val="en-US"/>
        </w:rPr>
        <w:t>ned:</w:t>
      </w:r>
      <w:r w:rsidR="004F2404">
        <w:rPr>
          <w:rFonts w:ascii="Arial" w:hAnsi="Arial" w:cs="Arial"/>
          <w:kern w:val="28"/>
          <w:lang w:val="en-US"/>
        </w:rPr>
        <w:tab/>
      </w:r>
      <w:r>
        <w:rPr>
          <w:rFonts w:ascii="Arial" w:hAnsi="Arial" w:cs="Arial"/>
          <w:kern w:val="28"/>
          <w:lang w:val="en-US"/>
        </w:rPr>
        <w:t>…………………………………….</w:t>
      </w:r>
      <w:r>
        <w:rPr>
          <w:rFonts w:ascii="Arial" w:hAnsi="Arial" w:cs="Arial"/>
          <w:kern w:val="28"/>
          <w:lang w:val="en-US"/>
        </w:rPr>
        <w:tab/>
      </w:r>
      <w:r>
        <w:rPr>
          <w:rFonts w:ascii="Arial" w:hAnsi="Arial" w:cs="Arial"/>
          <w:kern w:val="28"/>
          <w:lang w:val="en-US"/>
        </w:rPr>
        <w:tab/>
      </w:r>
      <w:r>
        <w:rPr>
          <w:rFonts w:ascii="Arial" w:hAnsi="Arial" w:cs="Arial"/>
          <w:kern w:val="28"/>
          <w:lang w:val="en-US"/>
        </w:rPr>
        <w:tab/>
        <w:t>Date: ……………</w:t>
      </w:r>
      <w:proofErr w:type="gramStart"/>
      <w:r>
        <w:rPr>
          <w:rFonts w:ascii="Arial" w:hAnsi="Arial" w:cs="Arial"/>
          <w:kern w:val="28"/>
          <w:lang w:val="en-US"/>
        </w:rPr>
        <w:t>…..</w:t>
      </w:r>
      <w:proofErr w:type="gramEnd"/>
    </w:p>
    <w:p w14:paraId="43988A2A" w14:textId="77777777" w:rsidR="004F2404" w:rsidRDefault="004F2404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</w:p>
    <w:p w14:paraId="4DF95841" w14:textId="77777777" w:rsidR="006A17D6" w:rsidRPr="00812D46" w:rsidRDefault="004F2404" w:rsidP="006A17D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kern w:val="28"/>
          <w:lang w:val="en-US"/>
        </w:rPr>
      </w:pPr>
      <w:r>
        <w:rPr>
          <w:rFonts w:ascii="Arial" w:hAnsi="Arial" w:cs="Arial"/>
          <w:kern w:val="28"/>
          <w:lang w:val="en-US"/>
        </w:rPr>
        <w:t>PRINT NAME:</w:t>
      </w:r>
      <w:r>
        <w:rPr>
          <w:rFonts w:ascii="Arial" w:hAnsi="Arial" w:cs="Arial"/>
          <w:kern w:val="28"/>
          <w:lang w:val="en-US"/>
        </w:rPr>
        <w:tab/>
      </w:r>
      <w:r>
        <w:rPr>
          <w:rFonts w:ascii="Arial" w:hAnsi="Arial" w:cs="Arial"/>
          <w:kern w:val="28"/>
          <w:lang w:val="en-US"/>
        </w:rPr>
        <w:tab/>
      </w:r>
      <w:r w:rsidR="006A17D6">
        <w:rPr>
          <w:rFonts w:ascii="Arial" w:hAnsi="Arial" w:cs="Arial"/>
          <w:kern w:val="28"/>
          <w:lang w:val="en-US"/>
        </w:rPr>
        <w:t>…………………………………….</w:t>
      </w:r>
      <w:r w:rsidR="006A17D6">
        <w:rPr>
          <w:rFonts w:ascii="Arial" w:hAnsi="Arial" w:cs="Arial"/>
          <w:kern w:val="28"/>
          <w:lang w:val="en-US"/>
        </w:rPr>
        <w:tab/>
      </w:r>
    </w:p>
    <w:p w14:paraId="71BB9E23" w14:textId="2701F91F" w:rsidR="003B4093" w:rsidRDefault="003B4093">
      <w:pPr>
        <w:rPr>
          <w:rFonts w:cstheme="minorHAnsi"/>
          <w:b/>
          <w:color w:val="333333"/>
          <w:lang w:val="en"/>
        </w:rPr>
      </w:pPr>
    </w:p>
    <w:sectPr w:rsidR="003B4093" w:rsidSect="00451419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016EF" w14:textId="77777777" w:rsidR="00DF3D6D" w:rsidRDefault="00DF3D6D" w:rsidP="007C07C3">
      <w:pPr>
        <w:spacing w:after="0" w:line="240" w:lineRule="auto"/>
      </w:pPr>
      <w:r>
        <w:separator/>
      </w:r>
    </w:p>
  </w:endnote>
  <w:endnote w:type="continuationSeparator" w:id="0">
    <w:p w14:paraId="1DF5BF50" w14:textId="77777777" w:rsidR="00DF3D6D" w:rsidRDefault="00DF3D6D" w:rsidP="007C0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740130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FB0581" w14:textId="77777777" w:rsidR="00535531" w:rsidRDefault="00535531" w:rsidP="000261C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51C31">
          <w:rPr>
            <w:rStyle w:val="PageNumber"/>
            <w:noProof/>
          </w:rPr>
          <w:t>11</w:t>
        </w:r>
        <w:r>
          <w:rPr>
            <w:rStyle w:val="PageNumber"/>
          </w:rPr>
          <w:fldChar w:fldCharType="end"/>
        </w:r>
      </w:p>
    </w:sdtContent>
  </w:sdt>
  <w:p w14:paraId="760F1188" w14:textId="77777777" w:rsidR="00535531" w:rsidRPr="00BB5559" w:rsidRDefault="00535531" w:rsidP="00451419">
    <w:pPr>
      <w:pStyle w:val="Footer"/>
      <w:ind w:right="360"/>
      <w:jc w:val="right"/>
      <w:rPr>
        <w:sz w:val="18"/>
        <w:szCs w:val="18"/>
      </w:rPr>
    </w:pPr>
  </w:p>
  <w:p w14:paraId="3B208F49" w14:textId="77777777" w:rsidR="00535531" w:rsidRDefault="00535531" w:rsidP="00BB5559">
    <w:pPr>
      <w:pStyle w:val="Footer"/>
      <w:tabs>
        <w:tab w:val="clear" w:pos="4513"/>
        <w:tab w:val="clear" w:pos="9026"/>
        <w:tab w:val="left" w:pos="703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A1EBA" w14:textId="77777777" w:rsidR="00DF3D6D" w:rsidRDefault="00DF3D6D" w:rsidP="007C07C3">
      <w:pPr>
        <w:spacing w:after="0" w:line="240" w:lineRule="auto"/>
      </w:pPr>
      <w:r>
        <w:separator/>
      </w:r>
    </w:p>
  </w:footnote>
  <w:footnote w:type="continuationSeparator" w:id="0">
    <w:p w14:paraId="466E6CCF" w14:textId="77777777" w:rsidR="00DF3D6D" w:rsidRDefault="00DF3D6D" w:rsidP="007C07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6810"/>
    <w:multiLevelType w:val="hybridMultilevel"/>
    <w:tmpl w:val="DAC69A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A7872"/>
    <w:multiLevelType w:val="hybridMultilevel"/>
    <w:tmpl w:val="FE72E1AC"/>
    <w:lvl w:ilvl="0" w:tplc="486EFD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B223B"/>
    <w:multiLevelType w:val="hybridMultilevel"/>
    <w:tmpl w:val="F39E7A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87FF7"/>
    <w:multiLevelType w:val="hybridMultilevel"/>
    <w:tmpl w:val="F2CE7F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E5A7F"/>
    <w:multiLevelType w:val="hybridMultilevel"/>
    <w:tmpl w:val="04186F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85983"/>
    <w:multiLevelType w:val="hybridMultilevel"/>
    <w:tmpl w:val="64EC0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C8F5DFF"/>
    <w:multiLevelType w:val="multilevel"/>
    <w:tmpl w:val="9E2C9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710580"/>
    <w:multiLevelType w:val="multilevel"/>
    <w:tmpl w:val="51D031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D919EF"/>
    <w:multiLevelType w:val="hybridMultilevel"/>
    <w:tmpl w:val="240AF0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27C86"/>
    <w:multiLevelType w:val="hybridMultilevel"/>
    <w:tmpl w:val="EFF2E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413B8"/>
    <w:multiLevelType w:val="multilevel"/>
    <w:tmpl w:val="77E89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915785"/>
    <w:multiLevelType w:val="multilevel"/>
    <w:tmpl w:val="80F8355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925FEA"/>
    <w:multiLevelType w:val="hybridMultilevel"/>
    <w:tmpl w:val="9A6EE1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2B5633"/>
    <w:multiLevelType w:val="hybridMultilevel"/>
    <w:tmpl w:val="55EE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DC5254"/>
    <w:multiLevelType w:val="hybridMultilevel"/>
    <w:tmpl w:val="55E00A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736081"/>
    <w:multiLevelType w:val="hybridMultilevel"/>
    <w:tmpl w:val="D9EA87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D83972"/>
    <w:multiLevelType w:val="hybridMultilevel"/>
    <w:tmpl w:val="241252F8"/>
    <w:lvl w:ilvl="0" w:tplc="E600188C">
      <w:start w:val="1"/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D1E3D"/>
    <w:multiLevelType w:val="multilevel"/>
    <w:tmpl w:val="A8EC01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4D4526"/>
    <w:multiLevelType w:val="hybridMultilevel"/>
    <w:tmpl w:val="D36EAA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E14605"/>
    <w:multiLevelType w:val="hybridMultilevel"/>
    <w:tmpl w:val="F9803D3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242456"/>
    <w:multiLevelType w:val="multilevel"/>
    <w:tmpl w:val="67C4200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A7D6FB6"/>
    <w:multiLevelType w:val="hybridMultilevel"/>
    <w:tmpl w:val="DE70EB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9F48C7"/>
    <w:multiLevelType w:val="multilevel"/>
    <w:tmpl w:val="5D98121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7767183">
    <w:abstractNumId w:val="1"/>
  </w:num>
  <w:num w:numId="2" w16cid:durableId="958102603">
    <w:abstractNumId w:val="18"/>
  </w:num>
  <w:num w:numId="3" w16cid:durableId="21344448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89332763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41915834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977862">
    <w:abstractNumId w:val="2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40816661">
    <w:abstractNumId w:val="1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9283814">
    <w:abstractNumId w:val="7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619794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71324692">
    <w:abstractNumId w:val="15"/>
  </w:num>
  <w:num w:numId="11" w16cid:durableId="567495150">
    <w:abstractNumId w:val="16"/>
  </w:num>
  <w:num w:numId="12" w16cid:durableId="18238227">
    <w:abstractNumId w:val="14"/>
  </w:num>
  <w:num w:numId="13" w16cid:durableId="1143934377">
    <w:abstractNumId w:val="21"/>
  </w:num>
  <w:num w:numId="14" w16cid:durableId="1285649436">
    <w:abstractNumId w:val="8"/>
  </w:num>
  <w:num w:numId="15" w16cid:durableId="218639090">
    <w:abstractNumId w:val="4"/>
  </w:num>
  <w:num w:numId="16" w16cid:durableId="428626137">
    <w:abstractNumId w:val="2"/>
  </w:num>
  <w:num w:numId="17" w16cid:durableId="1698313067">
    <w:abstractNumId w:val="3"/>
  </w:num>
  <w:num w:numId="18" w16cid:durableId="1352486769">
    <w:abstractNumId w:val="12"/>
  </w:num>
  <w:num w:numId="19" w16cid:durableId="1898201861">
    <w:abstractNumId w:val="0"/>
  </w:num>
  <w:num w:numId="20" w16cid:durableId="590820703">
    <w:abstractNumId w:val="19"/>
  </w:num>
  <w:num w:numId="21" w16cid:durableId="1397048187">
    <w:abstractNumId w:val="5"/>
  </w:num>
  <w:num w:numId="22" w16cid:durableId="1801532197">
    <w:abstractNumId w:val="9"/>
  </w:num>
  <w:num w:numId="23" w16cid:durableId="80551287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zA3NTM0NTUxMjdS0lEKTi0uzszPAykwrAUAOd/X3iwAAAA="/>
  </w:docVars>
  <w:rsids>
    <w:rsidRoot w:val="00DF42A7"/>
    <w:rsid w:val="000029E8"/>
    <w:rsid w:val="000261C5"/>
    <w:rsid w:val="00036D20"/>
    <w:rsid w:val="00044E5B"/>
    <w:rsid w:val="00072080"/>
    <w:rsid w:val="00072B13"/>
    <w:rsid w:val="00084779"/>
    <w:rsid w:val="000849C5"/>
    <w:rsid w:val="0009687A"/>
    <w:rsid w:val="000C7BDE"/>
    <w:rsid w:val="000D2714"/>
    <w:rsid w:val="000E1E00"/>
    <w:rsid w:val="000E4039"/>
    <w:rsid w:val="000F2146"/>
    <w:rsid w:val="000F490B"/>
    <w:rsid w:val="001019B1"/>
    <w:rsid w:val="00106B54"/>
    <w:rsid w:val="001157A0"/>
    <w:rsid w:val="00115D83"/>
    <w:rsid w:val="00125FE7"/>
    <w:rsid w:val="0013751B"/>
    <w:rsid w:val="00150BD9"/>
    <w:rsid w:val="00171997"/>
    <w:rsid w:val="0017288C"/>
    <w:rsid w:val="00177A99"/>
    <w:rsid w:val="001874E2"/>
    <w:rsid w:val="00196FB7"/>
    <w:rsid w:val="001A174C"/>
    <w:rsid w:val="001A3C99"/>
    <w:rsid w:val="001B18E2"/>
    <w:rsid w:val="001B57E9"/>
    <w:rsid w:val="001F32DF"/>
    <w:rsid w:val="001F3AE7"/>
    <w:rsid w:val="0020367C"/>
    <w:rsid w:val="00211043"/>
    <w:rsid w:val="00231A8F"/>
    <w:rsid w:val="0023471E"/>
    <w:rsid w:val="00244848"/>
    <w:rsid w:val="002625DB"/>
    <w:rsid w:val="00284E1B"/>
    <w:rsid w:val="00293DA7"/>
    <w:rsid w:val="002A2A11"/>
    <w:rsid w:val="002B4426"/>
    <w:rsid w:val="002B636E"/>
    <w:rsid w:val="002F432D"/>
    <w:rsid w:val="00310F93"/>
    <w:rsid w:val="00317295"/>
    <w:rsid w:val="00325880"/>
    <w:rsid w:val="00330AEC"/>
    <w:rsid w:val="00352698"/>
    <w:rsid w:val="003623C9"/>
    <w:rsid w:val="00363480"/>
    <w:rsid w:val="003649D7"/>
    <w:rsid w:val="003873D9"/>
    <w:rsid w:val="003B4093"/>
    <w:rsid w:val="003B61E7"/>
    <w:rsid w:val="003E307C"/>
    <w:rsid w:val="003E3E98"/>
    <w:rsid w:val="003F22A6"/>
    <w:rsid w:val="00426A8E"/>
    <w:rsid w:val="00447D18"/>
    <w:rsid w:val="00451419"/>
    <w:rsid w:val="0045430B"/>
    <w:rsid w:val="004642B7"/>
    <w:rsid w:val="004721E4"/>
    <w:rsid w:val="0049557F"/>
    <w:rsid w:val="004C1C80"/>
    <w:rsid w:val="004C6C0A"/>
    <w:rsid w:val="004D775C"/>
    <w:rsid w:val="004E092A"/>
    <w:rsid w:val="004F1229"/>
    <w:rsid w:val="004F2404"/>
    <w:rsid w:val="00503190"/>
    <w:rsid w:val="00524E5C"/>
    <w:rsid w:val="00526741"/>
    <w:rsid w:val="00535531"/>
    <w:rsid w:val="00552AFE"/>
    <w:rsid w:val="00560C6F"/>
    <w:rsid w:val="00583779"/>
    <w:rsid w:val="005E7E8C"/>
    <w:rsid w:val="00600D2C"/>
    <w:rsid w:val="006079C0"/>
    <w:rsid w:val="006116C8"/>
    <w:rsid w:val="00611C6B"/>
    <w:rsid w:val="006131ED"/>
    <w:rsid w:val="00615FC2"/>
    <w:rsid w:val="006234AE"/>
    <w:rsid w:val="006443FF"/>
    <w:rsid w:val="0064670E"/>
    <w:rsid w:val="00652F31"/>
    <w:rsid w:val="00676722"/>
    <w:rsid w:val="006774A2"/>
    <w:rsid w:val="00691C87"/>
    <w:rsid w:val="006A17D6"/>
    <w:rsid w:val="006A2865"/>
    <w:rsid w:val="006A53AA"/>
    <w:rsid w:val="006F4E7A"/>
    <w:rsid w:val="006F68C1"/>
    <w:rsid w:val="00700A0D"/>
    <w:rsid w:val="00703AA6"/>
    <w:rsid w:val="00706EC7"/>
    <w:rsid w:val="007112F0"/>
    <w:rsid w:val="00720F66"/>
    <w:rsid w:val="00745C7D"/>
    <w:rsid w:val="007626BD"/>
    <w:rsid w:val="0076575B"/>
    <w:rsid w:val="007747AF"/>
    <w:rsid w:val="00797E81"/>
    <w:rsid w:val="007A71D6"/>
    <w:rsid w:val="007B797E"/>
    <w:rsid w:val="007C07C3"/>
    <w:rsid w:val="007C2D68"/>
    <w:rsid w:val="007C56EF"/>
    <w:rsid w:val="007D06A0"/>
    <w:rsid w:val="00805084"/>
    <w:rsid w:val="0080702E"/>
    <w:rsid w:val="008107F0"/>
    <w:rsid w:val="00840046"/>
    <w:rsid w:val="008519ED"/>
    <w:rsid w:val="00853D08"/>
    <w:rsid w:val="0086743A"/>
    <w:rsid w:val="008C5796"/>
    <w:rsid w:val="008D2580"/>
    <w:rsid w:val="008E68F6"/>
    <w:rsid w:val="00906DB8"/>
    <w:rsid w:val="0091044A"/>
    <w:rsid w:val="00913ED6"/>
    <w:rsid w:val="009265DB"/>
    <w:rsid w:val="0093386D"/>
    <w:rsid w:val="00946665"/>
    <w:rsid w:val="009610C4"/>
    <w:rsid w:val="00964E2D"/>
    <w:rsid w:val="009676C0"/>
    <w:rsid w:val="00974186"/>
    <w:rsid w:val="00993BB3"/>
    <w:rsid w:val="009E3C26"/>
    <w:rsid w:val="009E44B0"/>
    <w:rsid w:val="00A110BC"/>
    <w:rsid w:val="00A1691B"/>
    <w:rsid w:val="00A1771C"/>
    <w:rsid w:val="00A2432E"/>
    <w:rsid w:val="00A43CB5"/>
    <w:rsid w:val="00A61D3A"/>
    <w:rsid w:val="00A67CB7"/>
    <w:rsid w:val="00A95DDA"/>
    <w:rsid w:val="00A96F7D"/>
    <w:rsid w:val="00AA2332"/>
    <w:rsid w:val="00AB586B"/>
    <w:rsid w:val="00AF0640"/>
    <w:rsid w:val="00AF35C2"/>
    <w:rsid w:val="00B01B3B"/>
    <w:rsid w:val="00B11F40"/>
    <w:rsid w:val="00B303AE"/>
    <w:rsid w:val="00B63833"/>
    <w:rsid w:val="00B8520B"/>
    <w:rsid w:val="00B92991"/>
    <w:rsid w:val="00B94873"/>
    <w:rsid w:val="00BB2391"/>
    <w:rsid w:val="00BB5559"/>
    <w:rsid w:val="00BD24F7"/>
    <w:rsid w:val="00C212B0"/>
    <w:rsid w:val="00C252AD"/>
    <w:rsid w:val="00C4385F"/>
    <w:rsid w:val="00C43AE8"/>
    <w:rsid w:val="00C72396"/>
    <w:rsid w:val="00C75C96"/>
    <w:rsid w:val="00C80CC2"/>
    <w:rsid w:val="00CB2B0C"/>
    <w:rsid w:val="00CC33D9"/>
    <w:rsid w:val="00CD2F10"/>
    <w:rsid w:val="00CD3C2E"/>
    <w:rsid w:val="00CD4ECF"/>
    <w:rsid w:val="00CF7EDF"/>
    <w:rsid w:val="00D10167"/>
    <w:rsid w:val="00D17611"/>
    <w:rsid w:val="00D21F11"/>
    <w:rsid w:val="00D51C31"/>
    <w:rsid w:val="00D51E18"/>
    <w:rsid w:val="00D70420"/>
    <w:rsid w:val="00D733B8"/>
    <w:rsid w:val="00D93407"/>
    <w:rsid w:val="00D94384"/>
    <w:rsid w:val="00DA0BD2"/>
    <w:rsid w:val="00DA520E"/>
    <w:rsid w:val="00DA53C9"/>
    <w:rsid w:val="00DC05A9"/>
    <w:rsid w:val="00DD3C3C"/>
    <w:rsid w:val="00DE34D4"/>
    <w:rsid w:val="00DF129C"/>
    <w:rsid w:val="00DF3D6D"/>
    <w:rsid w:val="00DF42A7"/>
    <w:rsid w:val="00E220EE"/>
    <w:rsid w:val="00E23D36"/>
    <w:rsid w:val="00E3382C"/>
    <w:rsid w:val="00E44590"/>
    <w:rsid w:val="00E53684"/>
    <w:rsid w:val="00E65F83"/>
    <w:rsid w:val="00E67E9C"/>
    <w:rsid w:val="00EA2947"/>
    <w:rsid w:val="00EA3577"/>
    <w:rsid w:val="00EC0D78"/>
    <w:rsid w:val="00EC5E07"/>
    <w:rsid w:val="00ED2C2D"/>
    <w:rsid w:val="00ED5C90"/>
    <w:rsid w:val="00EF48A6"/>
    <w:rsid w:val="00F018F7"/>
    <w:rsid w:val="00F2047A"/>
    <w:rsid w:val="00F22140"/>
    <w:rsid w:val="00F303DC"/>
    <w:rsid w:val="00F5503F"/>
    <w:rsid w:val="00F55A8E"/>
    <w:rsid w:val="00F55F08"/>
    <w:rsid w:val="00F76482"/>
    <w:rsid w:val="00F94B34"/>
    <w:rsid w:val="00F97218"/>
    <w:rsid w:val="00FB7BB4"/>
    <w:rsid w:val="00FC5F3C"/>
    <w:rsid w:val="00FF1F37"/>
    <w:rsid w:val="00FF697A"/>
    <w:rsid w:val="03EA1244"/>
    <w:rsid w:val="0768FD81"/>
    <w:rsid w:val="07AF4782"/>
    <w:rsid w:val="0FD53700"/>
    <w:rsid w:val="100CB1BE"/>
    <w:rsid w:val="16A8E16B"/>
    <w:rsid w:val="1D62C90E"/>
    <w:rsid w:val="1E3B39C6"/>
    <w:rsid w:val="1E3C9A56"/>
    <w:rsid w:val="21743B18"/>
    <w:rsid w:val="2298A907"/>
    <w:rsid w:val="22BEB61D"/>
    <w:rsid w:val="25D0E141"/>
    <w:rsid w:val="276CB1A2"/>
    <w:rsid w:val="2ADEFBB6"/>
    <w:rsid w:val="32F9449D"/>
    <w:rsid w:val="3D0A5A9E"/>
    <w:rsid w:val="3FF37774"/>
    <w:rsid w:val="42950EED"/>
    <w:rsid w:val="444F8625"/>
    <w:rsid w:val="44C6E897"/>
    <w:rsid w:val="4AA1DACF"/>
    <w:rsid w:val="5F787AE8"/>
    <w:rsid w:val="61144B49"/>
    <w:rsid w:val="61DA0AF3"/>
    <w:rsid w:val="6A881387"/>
    <w:rsid w:val="70B11463"/>
    <w:rsid w:val="73BA0267"/>
    <w:rsid w:val="77808E10"/>
    <w:rsid w:val="7960209A"/>
    <w:rsid w:val="7A8F38BF"/>
    <w:rsid w:val="7C41F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BF84F84"/>
  <w15:chartTrackingRefBased/>
  <w15:docId w15:val="{D826B524-03E8-489E-97A2-51D862A5E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72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3AE"/>
    <w:pPr>
      <w:ind w:left="720"/>
      <w:contextualSpacing/>
    </w:pPr>
  </w:style>
  <w:style w:type="table" w:styleId="TableGrid">
    <w:name w:val="Table Grid"/>
    <w:basedOn w:val="TableNormal"/>
    <w:rsid w:val="00362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28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8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385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38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rsid w:val="007C07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EndnoteTextChar">
    <w:name w:val="Endnote Text Char"/>
    <w:basedOn w:val="DefaultParagraphFont"/>
    <w:link w:val="EndnoteText"/>
    <w:rsid w:val="007C07C3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EndnoteReference">
    <w:name w:val="endnote reference"/>
    <w:basedOn w:val="DefaultParagraphFont"/>
    <w:rsid w:val="007C07C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7C07C3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07C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C07C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B5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559"/>
  </w:style>
  <w:style w:type="paragraph" w:styleId="Footer">
    <w:name w:val="footer"/>
    <w:basedOn w:val="Normal"/>
    <w:link w:val="FooterChar"/>
    <w:uiPriority w:val="99"/>
    <w:unhideWhenUsed/>
    <w:rsid w:val="00BB5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559"/>
  </w:style>
  <w:style w:type="paragraph" w:customStyle="1" w:styleId="Default">
    <w:name w:val="Default"/>
    <w:rsid w:val="00C43A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E1E0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E1E00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E1E00"/>
    <w:rPr>
      <w:rFonts w:eastAsiaTheme="minorEastAsia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F972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GridTable1Light-Accent6">
    <w:name w:val="Grid Table 1 Light Accent 6"/>
    <w:basedOn w:val="TableNormal"/>
    <w:uiPriority w:val="46"/>
    <w:rsid w:val="0045141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45141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45141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45141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45141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1F40"/>
    <w:rPr>
      <w:color w:val="605E5C"/>
      <w:shd w:val="clear" w:color="auto" w:fill="E1DFDD"/>
    </w:rPr>
  </w:style>
  <w:style w:type="character" w:customStyle="1" w:styleId="hlfld-contribauthor">
    <w:name w:val="hlfld-contribauthor"/>
    <w:basedOn w:val="DefaultParagraphFont"/>
    <w:rsid w:val="001F3AE7"/>
  </w:style>
  <w:style w:type="character" w:customStyle="1" w:styleId="nlmgiven-names">
    <w:name w:val="nlm_given-names"/>
    <w:basedOn w:val="DefaultParagraphFont"/>
    <w:rsid w:val="001F3AE7"/>
  </w:style>
  <w:style w:type="character" w:customStyle="1" w:styleId="nlmyear">
    <w:name w:val="nlm_year"/>
    <w:basedOn w:val="DefaultParagraphFont"/>
    <w:rsid w:val="001F3AE7"/>
  </w:style>
  <w:style w:type="character" w:customStyle="1" w:styleId="nlmarticle-title">
    <w:name w:val="nlm_article-title"/>
    <w:basedOn w:val="DefaultParagraphFont"/>
    <w:rsid w:val="001F3AE7"/>
  </w:style>
  <w:style w:type="character" w:customStyle="1" w:styleId="nlmfpage">
    <w:name w:val="nlm_fpage"/>
    <w:basedOn w:val="DefaultParagraphFont"/>
    <w:rsid w:val="001F3AE7"/>
  </w:style>
  <w:style w:type="character" w:customStyle="1" w:styleId="nlmlpage">
    <w:name w:val="nlm_lpage"/>
    <w:basedOn w:val="DefaultParagraphFont"/>
    <w:rsid w:val="001F3AE7"/>
  </w:style>
  <w:style w:type="character" w:styleId="UnresolvedMention">
    <w:name w:val="Unresolved Mention"/>
    <w:basedOn w:val="DefaultParagraphFont"/>
    <w:uiPriority w:val="99"/>
    <w:semiHidden/>
    <w:unhideWhenUsed/>
    <w:rsid w:val="000849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15F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F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F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F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F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5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1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13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5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ACDD6-80BC-489E-9A0A-7F2445369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ly, Elizabeth</dc:creator>
  <cp:keywords/>
  <dc:description/>
  <cp:lastModifiedBy>Ciara Tobin</cp:lastModifiedBy>
  <cp:revision>24</cp:revision>
  <cp:lastPrinted>2019-09-27T10:43:00Z</cp:lastPrinted>
  <dcterms:created xsi:type="dcterms:W3CDTF">2022-12-06T10:01:00Z</dcterms:created>
  <dcterms:modified xsi:type="dcterms:W3CDTF">2022-12-06T15:31:00Z</dcterms:modified>
</cp:coreProperties>
</file>